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XHTML (EXtensible HyperText Markup Language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tricter, more XML-based version of HTML that serves as a rulebook for creating web pages, ensuring compatibility with browsers by adhering to precise rules and guidelin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XHTML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hyperlink r:id="rId20">
        <w:r>
          <w:rPr>
            <w:rStyle w:val="Hyperlink"/>
          </w:rPr>
          <w:t xml:space="preserve">XHTML Introduction</w:t>
        </w:r>
      </w:hyperlink>
      <w:r>
        <w:t xml:space="preserve"> </w:t>
      </w:r>
      <w:hyperlink r:id="rId20">
        <w:r>
          <w:rPr>
            <w:rStyle w:val="Hyperlink"/>
          </w:rPr>
          <w:t xml:space="preserve">provides detailed insights into XHTML, its elements, and differences from HTM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3Schools</w:t>
      </w:r>
      <w:r>
        <w:t xml:space="preserve">: Their</w:t>
      </w:r>
      <w:r>
        <w:t xml:space="preserve"> </w:t>
      </w:r>
      <w:hyperlink r:id="rId21">
        <w:r>
          <w:rPr>
            <w:rStyle w:val="Hyperlink"/>
          </w:rPr>
          <w:t xml:space="preserve">HTML Versus XHTML</w:t>
        </w:r>
      </w:hyperlink>
      <w:r>
        <w:t xml:space="preserve"> </w:t>
      </w:r>
      <w:hyperlink r:id="rId20">
        <w:r>
          <w:rPr>
            <w:rStyle w:val="Hyperlink"/>
          </w:rPr>
          <w:t xml:space="preserve">article explains the distinctions between HTML and XHTML, emphasizing the XML-based nature of the latter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3docs</w:t>
      </w:r>
      <w:r>
        <w:t xml:space="preserve">: Explore their</w:t>
      </w:r>
      <w:r>
        <w:t xml:space="preserve"> </w:t>
      </w:r>
      <w:hyperlink r:id="rId22">
        <w:r>
          <w:rPr>
            <w:rStyle w:val="Hyperlink"/>
          </w:rPr>
          <w:t xml:space="preserve">XHTML tutorial</w:t>
        </w:r>
      </w:hyperlink>
      <w:r>
        <w:t xml:space="preserve"> </w:t>
      </w:r>
      <w:hyperlink r:id="rId20">
        <w:r>
          <w:rPr>
            <w:rStyle w:val="Hyperlink"/>
          </w:rPr>
          <w:t xml:space="preserve">for practical examples and explanations of XHTML syntax and usag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zilla Developer Network (MDN)</w:t>
      </w:r>
      <w:r>
        <w:t xml:space="preserve">: Their XHTML documentation offers comprehensive information on XHTML elements and attribu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torialsPoint</w:t>
      </w:r>
      <w:r>
        <w:t xml:space="preserve">: Dive into their XHTML tutorial to learn about creating well-formed XHTML documents and understanding its nuances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eeksforgeeks.org/xhtml-introduction/" TargetMode="External" /><Relationship Type="http://schemas.openxmlformats.org/officeDocument/2006/relationships/hyperlink" Id="rId22" Target="https://www.w3docs.com/learn-html/xhtml-extensible-hypertext-markup-language.html" TargetMode="External" /><Relationship Type="http://schemas.openxmlformats.org/officeDocument/2006/relationships/hyperlink" Id="rId21" Target="https://www.w3schools.com/Html/html_xhtml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eeksforgeeks.org/xhtml-introduction/" TargetMode="External" /><Relationship Type="http://schemas.openxmlformats.org/officeDocument/2006/relationships/hyperlink" Id="rId22" Target="https://www.w3docs.com/learn-html/xhtml-extensible-hypertext-markup-language.html" TargetMode="External" /><Relationship Type="http://schemas.openxmlformats.org/officeDocument/2006/relationships/hyperlink" Id="rId21" Target="https://www.w3schools.com/Html/html_xhtml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54Z</dcterms:created>
  <dcterms:modified xsi:type="dcterms:W3CDTF">2024-03-23T04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